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630DF" w14:textId="2DD3B6AE" w:rsidR="00686C3D" w:rsidRDefault="00686C3D" w:rsidP="00F71506">
      <w:pPr>
        <w:adjustRightInd w:val="0"/>
        <w:snapToGrid w:val="0"/>
        <w:ind w:left="360" w:hanging="36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完成的事</w:t>
      </w:r>
    </w:p>
    <w:p w14:paraId="2E1405CE" w14:textId="77777777" w:rsidR="001E4E51" w:rsidRPr="005A2591" w:rsidRDefault="001E4E51" w:rsidP="00F71506">
      <w:pPr>
        <w:adjustRightInd w:val="0"/>
        <w:snapToGrid w:val="0"/>
        <w:ind w:left="360" w:hanging="36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</w:p>
    <w:p w14:paraId="1E5E0C71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Howard</w:t>
      </w:r>
    </w:p>
    <w:p w14:paraId="190FFB62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1. </w:t>
      </w:r>
      <w:r w:rsidRPr="005A2591">
        <w:rPr>
          <w:rFonts w:ascii="Times New Roman" w:eastAsia="微軟正黑體" w:hAnsi="Times New Roman" w:cs="Times New Roman"/>
          <w:szCs w:val="24"/>
        </w:rPr>
        <w:t>自定義再次確認，重新下載並</w:t>
      </w:r>
      <w:r w:rsidRPr="005A2591">
        <w:rPr>
          <w:rFonts w:ascii="Times New Roman" w:eastAsia="微軟正黑體" w:hAnsi="Times New Roman" w:cs="Times New Roman"/>
          <w:szCs w:val="24"/>
        </w:rPr>
        <w:t>update</w:t>
      </w:r>
    </w:p>
    <w:p w14:paraId="152B9826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harassment intent</w:t>
      </w:r>
    </w:p>
    <w:p w14:paraId="4478B076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others intent</w:t>
      </w:r>
    </w:p>
    <w:p w14:paraId="651683B8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interpersonal intent</w:t>
      </w:r>
    </w:p>
    <w:p w14:paraId="2BC8166B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2. </w:t>
      </w:r>
      <w:r w:rsidRPr="005A2591">
        <w:rPr>
          <w:rFonts w:ascii="Times New Roman" w:eastAsia="微軟正黑體" w:hAnsi="Times New Roman" w:cs="Times New Roman"/>
          <w:szCs w:val="24"/>
        </w:rPr>
        <w:t>重新更正每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個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>intent source</w:t>
      </w:r>
      <w:r w:rsidRPr="005A2591">
        <w:rPr>
          <w:rFonts w:ascii="Times New Roman" w:eastAsia="微軟正黑體" w:hAnsi="Times New Roman" w:cs="Times New Roman"/>
          <w:szCs w:val="24"/>
        </w:rPr>
        <w:t>命名方式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加上各自類別如</w:t>
      </w:r>
      <w:r w:rsidRPr="005A2591">
        <w:rPr>
          <w:rFonts w:ascii="Times New Roman" w:eastAsia="微軟正黑體" w:hAnsi="Times New Roman" w:cs="Times New Roman"/>
          <w:szCs w:val="24"/>
        </w:rPr>
        <w:t xml:space="preserve"> ["source"] =&gt; ["source_other"]</w:t>
      </w:r>
    </w:p>
    <w:p w14:paraId="3610C1EA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3. </w:t>
      </w:r>
      <w:r w:rsidRPr="005A2591">
        <w:rPr>
          <w:rFonts w:ascii="Times New Roman" w:eastAsia="微軟正黑體" w:hAnsi="Times New Roman" w:cs="Times New Roman"/>
          <w:szCs w:val="24"/>
        </w:rPr>
        <w:t>配對關係程式重寫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並加上說明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</w:p>
    <w:p w14:paraId="068D0BD2" w14:textId="79BE46C3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4. </w:t>
      </w:r>
      <w:r w:rsidRPr="005A2591">
        <w:rPr>
          <w:rFonts w:ascii="Times New Roman" w:eastAsia="微軟正黑體" w:hAnsi="Times New Roman" w:cs="Times New Roman"/>
          <w:szCs w:val="24"/>
        </w:rPr>
        <w:t>增加少量自殺家暴句型</w:t>
      </w:r>
    </w:p>
    <w:p w14:paraId="3FB47551" w14:textId="0C3F8DAA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05883AF4" w14:textId="26A921DF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Eve</w:t>
      </w:r>
    </w:p>
    <w:p w14:paraId="132123BD" w14:textId="165057A1" w:rsidR="00F50E4D" w:rsidRPr="005A2591" w:rsidRDefault="00D703DA" w:rsidP="00F71506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把原本獨立出來的</w:t>
      </w:r>
      <w:r w:rsidRPr="005A2591">
        <w:rPr>
          <w:rFonts w:ascii="Times New Roman" w:eastAsia="微軟正黑體" w:hAnsi="Times New Roman" w:cs="Times New Roman"/>
          <w:szCs w:val="24"/>
        </w:rPr>
        <w:t>member list</w:t>
      </w:r>
      <w:r w:rsidRPr="005A2591">
        <w:rPr>
          <w:rFonts w:ascii="Times New Roman" w:eastAsia="微軟正黑體" w:hAnsi="Times New Roman" w:cs="Times New Roman"/>
          <w:szCs w:val="24"/>
        </w:rPr>
        <w:t>再</w:t>
      </w:r>
      <w:r w:rsidR="00F50E4D" w:rsidRPr="005A2591">
        <w:rPr>
          <w:rFonts w:ascii="Times New Roman" w:eastAsia="微軟正黑體" w:hAnsi="Times New Roman" w:cs="Times New Roman"/>
          <w:szCs w:val="24"/>
        </w:rPr>
        <w:t>加到</w:t>
      </w:r>
      <w:r w:rsidR="00F50E4D" w:rsidRPr="005A2591">
        <w:rPr>
          <w:rFonts w:ascii="Times New Roman" w:eastAsia="微軟正黑體" w:hAnsi="Times New Roman" w:cs="Times New Roman"/>
          <w:szCs w:val="24"/>
        </w:rPr>
        <w:t>handle source dict</w:t>
      </w:r>
      <w:r w:rsidRPr="005A2591">
        <w:rPr>
          <w:rFonts w:ascii="Times New Roman" w:eastAsia="微軟正黑體" w:hAnsi="Times New Roman" w:cs="Times New Roman"/>
          <w:szCs w:val="24"/>
        </w:rPr>
        <w:t>，作為沒有對到句型的補救措施</w:t>
      </w:r>
    </w:p>
    <w:p w14:paraId="63082CEC" w14:textId="77777777" w:rsidR="00D703DA" w:rsidRPr="005A2591" w:rsidRDefault="00D703DA" w:rsidP="00F71506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正</w:t>
      </w:r>
      <w:r w:rsidRPr="005A2591">
        <w:rPr>
          <w:rFonts w:ascii="Times New Roman" w:eastAsia="微軟正黑體" w:hAnsi="Times New Roman" w:cs="Times New Roman"/>
          <w:szCs w:val="24"/>
        </w:rPr>
        <w:t>comforting_bot_2 script</w:t>
      </w:r>
      <w:r w:rsidRPr="005A2591">
        <w:rPr>
          <w:rFonts w:ascii="Times New Roman" w:eastAsia="微軟正黑體" w:hAnsi="Times New Roman" w:cs="Times New Roman"/>
          <w:szCs w:val="24"/>
        </w:rPr>
        <w:t>裡面的</w:t>
      </w:r>
      <w:r w:rsidRPr="005A2591">
        <w:rPr>
          <w:rFonts w:ascii="Times New Roman" w:eastAsia="微軟正黑體" w:hAnsi="Times New Roman" w:cs="Times New Roman"/>
          <w:szCs w:val="24"/>
        </w:rPr>
        <w:t>typo</w:t>
      </w:r>
    </w:p>
    <w:p w14:paraId="319A8230" w14:textId="77777777" w:rsidR="00D703DA" w:rsidRPr="005A2591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reactionDICT </w:t>
      </w:r>
      <w:r w:rsidRPr="005A2591">
        <w:rPr>
          <w:rFonts w:ascii="Times New Roman" w:eastAsia="微軟正黑體" w:hAnsi="Times New Roman" w:cs="Times New Roman"/>
          <w:szCs w:val="24"/>
        </w:rPr>
        <w:t>這個</w:t>
      </w:r>
      <w:r w:rsidRPr="005A2591">
        <w:rPr>
          <w:rFonts w:ascii="Times New Roman" w:eastAsia="微軟正黑體" w:hAnsi="Times New Roman" w:cs="Times New Roman"/>
          <w:szCs w:val="24"/>
        </w:rPr>
        <w:t>dict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 xml:space="preserve">key </w:t>
      </w:r>
    </w:p>
    <w:p w14:paraId="6DD2A062" w14:textId="77777777" w:rsidR="00D703DA" w:rsidRPr="005A2591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(“interpersional” -&gt; “interpersonal”, </w:t>
      </w:r>
    </w:p>
    <w:p w14:paraId="3958D1B5" w14:textId="13502DAD" w:rsidR="00D703DA" w:rsidRPr="00BE2494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  <w:lang w:val="es-ES"/>
        </w:rPr>
      </w:pPr>
      <w:r w:rsidRPr="00BE2494">
        <w:rPr>
          <w:rFonts w:ascii="Times New Roman" w:eastAsia="微軟正黑體" w:hAnsi="Times New Roman" w:cs="Times New Roman"/>
          <w:szCs w:val="24"/>
          <w:lang w:val="es-ES"/>
        </w:rPr>
        <w:t>“persional” -&gt; “personal”)</w:t>
      </w:r>
    </w:p>
    <w:p w14:paraId="424BAAB2" w14:textId="5E52411D" w:rsidR="00DE0CF3" w:rsidRPr="005A2591" w:rsidRDefault="00073B4A" w:rsidP="00910F4E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&amp;</w:t>
      </w:r>
      <w:r w:rsidR="003233F8" w:rsidRPr="005A2591">
        <w:rPr>
          <w:rFonts w:ascii="Times New Roman" w:eastAsia="微軟正黑體" w:hAnsi="Times New Roman" w:cs="Times New Roman"/>
          <w:szCs w:val="24"/>
        </w:rPr>
        <w:t>增</w:t>
      </w:r>
      <w:r w:rsidR="00F50E4D" w:rsidRPr="005A2591">
        <w:rPr>
          <w:rFonts w:ascii="Times New Roman" w:eastAsia="微軟正黑體" w:hAnsi="Times New Roman" w:cs="Times New Roman"/>
          <w:szCs w:val="24"/>
        </w:rPr>
        <w:t>加</w:t>
      </w:r>
      <w:r w:rsidR="000D00CD" w:rsidRPr="005A2591">
        <w:rPr>
          <w:rFonts w:ascii="Times New Roman" w:eastAsia="微軟正黑體" w:hAnsi="Times New Roman" w:cs="Times New Roman"/>
          <w:szCs w:val="24"/>
        </w:rPr>
        <w:t>interpersonal</w:t>
      </w:r>
      <w:r w:rsidR="00F50E4D" w:rsidRPr="005A2591">
        <w:rPr>
          <w:rFonts w:ascii="Times New Roman" w:eastAsia="微軟正黑體" w:hAnsi="Times New Roman" w:cs="Times New Roman"/>
          <w:szCs w:val="24"/>
        </w:rPr>
        <w:t>句子</w:t>
      </w:r>
    </w:p>
    <w:p w14:paraId="571E8938" w14:textId="77777777" w:rsidR="00D96088" w:rsidRPr="005A2591" w:rsidRDefault="00D96088" w:rsidP="00F71506">
      <w:pPr>
        <w:adjustRightInd w:val="0"/>
        <w:snapToGrid w:val="0"/>
        <w:rPr>
          <w:rFonts w:ascii="Times New Roman" w:eastAsia="微軟正黑體" w:hAnsi="Times New Roman" w:cs="Times New Roman"/>
          <w:color w:val="000000" w:themeColor="text1"/>
          <w:szCs w:val="24"/>
          <w:bdr w:val="single" w:sz="4" w:space="0" w:color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D942E75" w14:textId="43AB472C" w:rsidR="00686C3D" w:rsidRPr="005A2591" w:rsidRDefault="008F3AC5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下次</w:t>
      </w:r>
      <w:r w:rsidR="00686C3D"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新增自定義</w:t>
      </w:r>
    </w:p>
    <w:p w14:paraId="78C71EEF" w14:textId="09E80F78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N: </w:t>
      </w:r>
      <w:r w:rsidRPr="005A2591">
        <w:rPr>
          <w:rFonts w:ascii="Times New Roman" w:eastAsia="微軟正黑體" w:hAnsi="Times New Roman" w:cs="Times New Roman"/>
          <w:szCs w:val="24"/>
        </w:rPr>
        <w:t>老公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老婆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阿公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阿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嬤</w:t>
      </w:r>
      <w:proofErr w:type="gramEnd"/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閃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另一半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教授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莫名其妙的人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隔壁的人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邊緣人</w:t>
      </w:r>
      <w:r w:rsidR="002E148E" w:rsidRPr="005A2591">
        <w:rPr>
          <w:rFonts w:ascii="Times New Roman" w:eastAsia="微軟正黑體" w:hAnsi="Times New Roman" w:cs="Times New Roman"/>
          <w:szCs w:val="24"/>
        </w:rPr>
        <w:t>,</w:t>
      </w:r>
      <w:r w:rsidR="002E148E" w:rsidRPr="005A2591">
        <w:rPr>
          <w:rFonts w:ascii="Times New Roman" w:eastAsia="微軟正黑體" w:hAnsi="Times New Roman" w:cs="Times New Roman"/>
          <w:szCs w:val="24"/>
        </w:rPr>
        <w:t>競賽</w:t>
      </w:r>
      <w:r w:rsidR="002E148E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大隊接力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上司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副理</w:t>
      </w:r>
      <w:r w:rsidR="0069309B" w:rsidRPr="005A2591">
        <w:rPr>
          <w:rFonts w:ascii="Times New Roman" w:eastAsia="微軟正黑體" w:hAnsi="Times New Roman" w:cs="Times New Roman"/>
          <w:szCs w:val="24"/>
        </w:rPr>
        <w:t>,</w:t>
      </w:r>
      <w:r w:rsidR="0069309B" w:rsidRPr="005A2591">
        <w:rPr>
          <w:rFonts w:ascii="Times New Roman" w:eastAsia="微軟正黑體" w:hAnsi="Times New Roman" w:cs="Times New Roman"/>
          <w:szCs w:val="24"/>
        </w:rPr>
        <w:t>這個月</w:t>
      </w:r>
      <w:r w:rsidR="00532CF2" w:rsidRPr="005A2591">
        <w:rPr>
          <w:rFonts w:ascii="Times New Roman" w:eastAsia="微軟正黑體" w:hAnsi="Times New Roman" w:cs="Times New Roman"/>
          <w:szCs w:val="24"/>
        </w:rPr>
        <w:t>（</w:t>
      </w:r>
      <w:r w:rsidR="00532CF2" w:rsidRPr="005A2591">
        <w:rPr>
          <w:rFonts w:ascii="Times New Roman" w:eastAsia="微軟正黑體" w:hAnsi="Times New Roman" w:cs="Times New Roman"/>
          <w:szCs w:val="24"/>
        </w:rPr>
        <w:t>Marc</w:t>
      </w:r>
      <w:r w:rsidR="005A2591" w:rsidRPr="005A2591">
        <w:rPr>
          <w:rFonts w:ascii="Times New Roman" w:eastAsia="微軟正黑體" w:hAnsi="Times New Roman" w:cs="Times New Roman"/>
          <w:szCs w:val="24"/>
        </w:rPr>
        <w:t>已經放到自定義辭典裡了</w:t>
      </w:r>
      <w:r w:rsidR="00532CF2" w:rsidRPr="005A2591">
        <w:rPr>
          <w:rFonts w:ascii="Times New Roman" w:eastAsia="微軟正黑體" w:hAnsi="Times New Roman" w:cs="Times New Roman"/>
          <w:szCs w:val="24"/>
        </w:rPr>
        <w:t>）</w:t>
      </w:r>
    </w:p>
    <w:p w14:paraId="0253F4AC" w14:textId="3027AAA8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V: 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脫魯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proofErr w:type="gramEnd"/>
      <w:r w:rsidR="00CE4561" w:rsidRPr="005A2591">
        <w:rPr>
          <w:rFonts w:ascii="Times New Roman" w:eastAsia="微軟正黑體" w:hAnsi="Times New Roman" w:cs="Times New Roman"/>
          <w:szCs w:val="24"/>
        </w:rPr>
        <w:t>背</w:t>
      </w:r>
    </w:p>
    <w:p w14:paraId="50532827" w14:textId="77777777" w:rsidR="00910F4E" w:rsidRPr="005A2591" w:rsidRDefault="00910F4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5BBF37C1" w14:textId="0FED04A8" w:rsidR="001F7055" w:rsidRPr="005A2591" w:rsidRDefault="001F7055" w:rsidP="001F705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Modifier? (</w:t>
      </w:r>
      <w:r w:rsidRPr="005A2591">
        <w:rPr>
          <w:rFonts w:ascii="Times New Roman" w:eastAsia="微軟正黑體" w:hAnsi="Times New Roman" w:cs="Times New Roman"/>
          <w:szCs w:val="24"/>
        </w:rPr>
        <w:t>不確定要不要加</w:t>
      </w:r>
      <w:r w:rsidRPr="005A2591">
        <w:rPr>
          <w:rFonts w:ascii="Times New Roman" w:eastAsia="微軟正黑體" w:hAnsi="Times New Roman" w:cs="Times New Roman"/>
          <w:szCs w:val="24"/>
        </w:rPr>
        <w:t xml:space="preserve">): </w:t>
      </w:r>
      <w:r w:rsidRPr="005A2591">
        <w:rPr>
          <w:rFonts w:ascii="Times New Roman" w:eastAsia="微軟正黑體" w:hAnsi="Times New Roman" w:cs="Times New Roman"/>
          <w:szCs w:val="24"/>
        </w:rPr>
        <w:t>超級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="00A9309B">
        <w:rPr>
          <w:rFonts w:ascii="Times New Roman" w:eastAsia="微軟正黑體" w:hAnsi="Times New Roman" w:cs="Times New Roman" w:hint="eastAsia"/>
          <w:szCs w:val="24"/>
        </w:rPr>
        <w:t>超</w:t>
      </w:r>
      <w:r w:rsidR="00A9309B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無敵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宇宙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世界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proofErr w:type="gramStart"/>
      <w:r w:rsidR="00A9309B">
        <w:rPr>
          <w:rFonts w:ascii="Times New Roman" w:eastAsia="微軟正黑體" w:hAnsi="Times New Roman" w:cs="Times New Roman" w:hint="eastAsia"/>
          <w:szCs w:val="24"/>
        </w:rPr>
        <w:t>極</w:t>
      </w:r>
      <w:proofErr w:type="gramEnd"/>
      <w:r w:rsidR="00A9309B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非常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十分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太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滿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蠻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有夠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</w:p>
    <w:p w14:paraId="07B4C91E" w14:textId="77777777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color w:val="000000" w:themeColor="text1"/>
          <w:szCs w:val="24"/>
          <w:bdr w:val="single" w:sz="4" w:space="0" w:color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612A569" w14:textId="5405C4E9" w:rsidR="00D96088" w:rsidRPr="005A2591" w:rsidRDefault="003E7B3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更新</w:t>
      </w:r>
      <w:r w:rsidR="00D96088"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自定義後再新增</w:t>
      </w:r>
    </w:p>
    <w:p w14:paraId="0C86D3C9" w14:textId="605E91D3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Interpersonal:</w:t>
      </w:r>
    </w:p>
    <w:p w14:paraId="60393CAE" w14:textId="449834C2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學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虛偽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5B21630A" w14:textId="022DA78B" w:rsidR="00CA6841" w:rsidRPr="005A2591" w:rsidRDefault="00025DF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我男友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摳</w:t>
      </w:r>
      <w:r w:rsidR="0027587C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27587C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D5B1372" w14:textId="33444D2A" w:rsidR="00AA07FE" w:rsidRPr="005A2591" w:rsidRDefault="00AA07F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我是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邊緣人</w:t>
      </w:r>
      <w:r w:rsidR="0027587C">
        <w:rPr>
          <w:rFonts w:ascii="Times New Roman" w:eastAsia="微軟正黑體" w:hAnsi="Times New Roman" w:cs="Times New Roman" w:hint="eastAsia"/>
          <w:szCs w:val="24"/>
          <w:highlight w:val="yellow"/>
        </w:rPr>
        <w:t xml:space="preserve"> </w:t>
      </w:r>
      <w:r w:rsidR="0027587C">
        <w:rPr>
          <w:rFonts w:ascii="Times New Roman" w:eastAsia="微軟正黑體" w:hAnsi="Times New Roman" w:cs="Times New Roman"/>
          <w:szCs w:val="24"/>
        </w:rPr>
        <w:t>(</w:t>
      </w:r>
      <w:r w:rsidR="0027587C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801CCF2" w14:textId="43F23157" w:rsidR="00E3738E" w:rsidRPr="005A2591" w:rsidRDefault="00E3738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男朋友</w:t>
      </w:r>
      <w:proofErr w:type="gramStart"/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>渣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6FB39994" w14:textId="1294B94A" w:rsidR="00BB6C4C" w:rsidRPr="005A2591" w:rsidRDefault="00BB6C4C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老師說話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慢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F5D5DDA" w14:textId="4DC23FF1" w:rsidR="00ED7353" w:rsidRPr="005A2591" w:rsidRDefault="00ED7353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組員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>煩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1464CCDD" w14:textId="18FB675C" w:rsidR="00BB6C4C" w:rsidRPr="005A2591" w:rsidRDefault="00BB6C4C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隔壁的</w:t>
      </w:r>
      <w:r w:rsidRPr="005A2591">
        <w:rPr>
          <w:rFonts w:ascii="Times New Roman" w:eastAsia="微軟正黑體" w:hAnsi="Times New Roman" w:cs="Times New Roman"/>
          <w:szCs w:val="24"/>
        </w:rPr>
        <w:t>[</w:t>
      </w:r>
      <w:r w:rsidRPr="005A2591">
        <w:rPr>
          <w:rFonts w:ascii="Times New Roman" w:eastAsia="微軟正黑體" w:hAnsi="Times New Roman" w:cs="Times New Roman"/>
          <w:szCs w:val="24"/>
        </w:rPr>
        <w:t>人</w:t>
      </w:r>
      <w:r w:rsidRPr="005A2591">
        <w:rPr>
          <w:rFonts w:ascii="Times New Roman" w:eastAsia="微軟正黑體" w:hAnsi="Times New Roman" w:cs="Times New Roman"/>
          <w:szCs w:val="24"/>
        </w:rPr>
        <w:t>]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>吵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641D617" w14:textId="29A036AE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1BBC1F67" w14:textId="77777777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186ABC2E" w14:textId="51C1E3E3" w:rsidR="0023475A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46B00016" w14:textId="0FDEC6E8" w:rsidR="007E0AF7" w:rsidRPr="005A2591" w:rsidRDefault="00036A0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1. 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“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好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”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會影響句型判斷</w:t>
      </w:r>
    </w:p>
    <w:p w14:paraId="0CC1A312" w14:textId="082599E5" w:rsidR="00251A96" w:rsidRPr="005A2591" w:rsidRDefault="00251A96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好想交男友</w:t>
      </w:r>
      <w:r w:rsidRPr="005A2591">
        <w:rPr>
          <w:rFonts w:ascii="Times New Roman" w:eastAsia="微軟正黑體" w:hAnsi="Times New Roman" w:cs="Times New Roman"/>
          <w:szCs w:val="24"/>
        </w:rPr>
        <w:t xml:space="preserve"> vs. </w:t>
      </w:r>
      <w:r w:rsidRPr="005A2591">
        <w:rPr>
          <w:rFonts w:ascii="Times New Roman" w:eastAsia="微軟正黑體" w:hAnsi="Times New Roman" w:cs="Times New Roman"/>
          <w:szCs w:val="24"/>
        </w:rPr>
        <w:t>想交男友</w:t>
      </w:r>
    </w:p>
    <w:p w14:paraId="258D9134" w14:textId="23882FA2" w:rsidR="00251A96" w:rsidRPr="005A2591" w:rsidRDefault="00251A96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lastRenderedPageBreak/>
        <w:t>Loki</w:t>
      </w:r>
      <w:r w:rsidRPr="005A2591">
        <w:rPr>
          <w:rFonts w:ascii="Times New Roman" w:eastAsia="微軟正黑體" w:hAnsi="Times New Roman" w:cs="Times New Roman"/>
          <w:szCs w:val="24"/>
        </w:rPr>
        <w:t>會判斷成</w:t>
      </w:r>
      <w:r w:rsidRPr="005A2591">
        <w:rPr>
          <w:rFonts w:ascii="Times New Roman" w:eastAsia="微軟正黑體" w:hAnsi="Times New Roman" w:cs="Times New Roman"/>
          <w:szCs w:val="24"/>
        </w:rPr>
        <w:t xml:space="preserve"> “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想交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男友</w:t>
      </w:r>
      <w:r w:rsidRPr="005A2591">
        <w:rPr>
          <w:rFonts w:ascii="Times New Roman" w:eastAsia="微軟正黑體" w:hAnsi="Times New Roman" w:cs="Times New Roman"/>
          <w:szCs w:val="24"/>
        </w:rPr>
        <w:t>”</w:t>
      </w:r>
    </w:p>
    <w:p w14:paraId="6696EC74" w14:textId="77777777" w:rsidR="00036A07" w:rsidRPr="005A2591" w:rsidRDefault="00036A0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00005157" w14:textId="77777777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2. 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最下面的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sourceDict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有時候會顯示錯誤</w:t>
      </w:r>
    </w:p>
    <w:p w14:paraId="67C63D6C" w14:textId="1D5E8C0B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有時候該是</w:t>
      </w:r>
      <w:r w:rsidRPr="005A2591">
        <w:rPr>
          <w:rFonts w:ascii="Times New Roman" w:eastAsia="微軟正黑體" w:hAnsi="Times New Roman" w:cs="Times New Roman"/>
          <w:szCs w:val="24"/>
        </w:rPr>
        <w:t>interpersonal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intent</w:t>
      </w:r>
      <w:r w:rsidRPr="005A2591">
        <w:rPr>
          <w:rFonts w:ascii="Times New Roman" w:eastAsia="微軟正黑體" w:hAnsi="Times New Roman" w:cs="Times New Roman"/>
          <w:szCs w:val="24"/>
        </w:rPr>
        <w:t>，會顯示在</w:t>
      </w:r>
      <w:r w:rsidRPr="005A2591">
        <w:rPr>
          <w:rFonts w:ascii="Times New Roman" w:eastAsia="微軟正黑體" w:hAnsi="Times New Roman" w:cs="Times New Roman"/>
          <w:szCs w:val="24"/>
        </w:rPr>
        <w:t>personal</w:t>
      </w:r>
    </w:p>
    <w:p w14:paraId="273D3373" w14:textId="5704A1F6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例如在測</w:t>
      </w:r>
      <w:r w:rsidRPr="005A2591">
        <w:rPr>
          <w:rFonts w:ascii="Times New Roman" w:eastAsia="微軟正黑體" w:hAnsi="Times New Roman" w:cs="Times New Roman"/>
          <w:szCs w:val="24"/>
        </w:rPr>
        <w:t>"</w:t>
      </w:r>
      <w:r w:rsidRPr="005A2591">
        <w:rPr>
          <w:rFonts w:ascii="Times New Roman" w:eastAsia="微軟正黑體" w:hAnsi="Times New Roman" w:cs="Times New Roman"/>
          <w:szCs w:val="24"/>
        </w:rPr>
        <w:t>工作夥伴超級廢</w:t>
      </w:r>
      <w:r w:rsidRPr="005A2591">
        <w:rPr>
          <w:rFonts w:ascii="Times New Roman" w:eastAsia="微軟正黑體" w:hAnsi="Times New Roman" w:cs="Times New Roman"/>
          <w:szCs w:val="24"/>
        </w:rPr>
        <w:t>"</w:t>
      </w:r>
      <w:r w:rsidRPr="005A2591">
        <w:rPr>
          <w:rFonts w:ascii="Times New Roman" w:eastAsia="微軟正黑體" w:hAnsi="Times New Roman" w:cs="Times New Roman"/>
          <w:szCs w:val="24"/>
        </w:rPr>
        <w:t>，他會回</w:t>
      </w:r>
      <w:r w:rsidRPr="005A2591">
        <w:rPr>
          <w:rFonts w:ascii="Times New Roman" w:eastAsia="微軟正黑體" w:hAnsi="Times New Roman" w:cs="Times New Roman"/>
          <w:szCs w:val="24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的句子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</w:p>
    <w:p w14:paraId="643A8770" w14:textId="1A26A13F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但</w:t>
      </w:r>
      <w:r w:rsidRPr="005A2591">
        <w:rPr>
          <w:rFonts w:ascii="Times New Roman" w:eastAsia="微軟正黑體" w:hAnsi="Times New Roman" w:cs="Times New Roman"/>
          <w:szCs w:val="24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應該是在</w:t>
      </w:r>
      <w:r w:rsidRPr="005A2591">
        <w:rPr>
          <w:rFonts w:ascii="Times New Roman" w:eastAsia="微軟正黑體" w:hAnsi="Times New Roman" w:cs="Times New Roman"/>
          <w:szCs w:val="24"/>
        </w:rPr>
        <w:t>interpersonal</w:t>
      </w:r>
      <w:r w:rsidRPr="005A2591">
        <w:rPr>
          <w:rFonts w:ascii="Times New Roman" w:eastAsia="微軟正黑體" w:hAnsi="Times New Roman" w:cs="Times New Roman"/>
          <w:szCs w:val="24"/>
        </w:rPr>
        <w:t>，顯示的時候卻歸類在</w:t>
      </w:r>
      <w:r w:rsidRPr="005A2591">
        <w:rPr>
          <w:rFonts w:ascii="Times New Roman" w:eastAsia="微軟正黑體" w:hAnsi="Times New Roman" w:cs="Times New Roman"/>
          <w:szCs w:val="24"/>
        </w:rPr>
        <w:t>personal</w:t>
      </w:r>
    </w:p>
    <w:p w14:paraId="13777C0A" w14:textId="4F2F3193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{'source_suicide': '', 'source_sexual_harassment': '', 'source_domestic_violence': '', 'source_interpersonal': '', 'source_other': '', 'source_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'}</w:t>
      </w:r>
    </w:p>
    <w:p w14:paraId="608DBB5A" w14:textId="38595B90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76878907" w14:textId="77777777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或是有多於一個的</w:t>
      </w:r>
    </w:p>
    <w:p w14:paraId="060E746B" w14:textId="1B057478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{'source_suicide': '', 'source_sexual_harassment': '', 'source_domestic_violence': '', 'source_inter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badTeamMate</w:t>
      </w:r>
      <w:r w:rsidRPr="005A2591">
        <w:rPr>
          <w:rFonts w:ascii="Times New Roman" w:eastAsia="微軟正黑體" w:hAnsi="Times New Roman" w:cs="Times New Roman"/>
          <w:szCs w:val="24"/>
        </w:rPr>
        <w:t>', 'source_other': '', 'source_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'}</w:t>
      </w:r>
    </w:p>
    <w:p w14:paraId="66F3FE75" w14:textId="77777777" w:rsidR="003116A3" w:rsidRPr="005A2591" w:rsidRDefault="003116A3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07588B21" w14:textId="4DD8E2AD" w:rsidR="003116A3" w:rsidRPr="005A2591" w:rsidRDefault="006803B0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3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遇到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modifier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相關的很容易對不到</w:t>
      </w:r>
    </w:p>
    <w:p w14:paraId="072134EF" w14:textId="3A396F0F" w:rsidR="00C602A3" w:rsidRPr="005A2591" w:rsidRDefault="00886D4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超級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無敵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宇宙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世界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非常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十分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太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滿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蠻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有夠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</w:p>
    <w:p w14:paraId="561ADEB1" w14:textId="5FDE00AC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2CCA531" w14:textId="5303FAB0" w:rsidR="004727B9" w:rsidRPr="005A2591" w:rsidRDefault="00B100B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4</w:t>
      </w:r>
      <w:r w:rsidR="004727B9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4727B9" w:rsidRPr="005A2591">
        <w:rPr>
          <w:rFonts w:ascii="Times New Roman" w:eastAsia="微軟正黑體" w:hAnsi="Times New Roman" w:cs="Times New Roman"/>
          <w:b/>
          <w:bCs/>
          <w:szCs w:val="24"/>
        </w:rPr>
        <w:t>有設定關鍵字，但還是對不到</w:t>
      </w:r>
      <w:r w:rsidR="006803B0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 (</w:t>
      </w:r>
      <w:r w:rsidR="006803B0" w:rsidRPr="005A2591">
        <w:rPr>
          <w:rFonts w:ascii="Times New Roman" w:eastAsia="微軟正黑體" w:hAnsi="Times New Roman" w:cs="Times New Roman"/>
          <w:b/>
          <w:bCs/>
          <w:szCs w:val="24"/>
          <w:highlight w:val="yellow"/>
        </w:rPr>
        <w:t>可能是因為詞性</w:t>
      </w:r>
      <w:proofErr w:type="gramStart"/>
      <w:r w:rsidR="006803B0" w:rsidRPr="005A2591">
        <w:rPr>
          <w:rFonts w:ascii="Times New Roman" w:eastAsia="微軟正黑體" w:hAnsi="Times New Roman" w:cs="Times New Roman"/>
          <w:b/>
          <w:bCs/>
          <w:szCs w:val="24"/>
          <w:highlight w:val="yellow"/>
        </w:rPr>
        <w:t>或斷詞問題</w:t>
      </w:r>
      <w:proofErr w:type="gramEnd"/>
      <w:r w:rsidR="006803B0" w:rsidRPr="005A2591">
        <w:rPr>
          <w:rFonts w:ascii="Times New Roman" w:eastAsia="微軟正黑體" w:hAnsi="Times New Roman" w:cs="Times New Roman"/>
          <w:b/>
          <w:bCs/>
          <w:szCs w:val="24"/>
        </w:rPr>
        <w:t>)</w:t>
      </w:r>
    </w:p>
    <w:p w14:paraId="3AAE59E2" w14:textId="47B5536F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我是邊緣人</w:t>
      </w:r>
      <w:r w:rsidR="00C67BA9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C67BA9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A9B4E68" w14:textId="5931B636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教授觀念很保守</w:t>
      </w:r>
      <w:r w:rsidR="00C67BA9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C67BA9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A050BF5" w14:textId="3EA887C0" w:rsidR="002776C4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26CB11B" w14:textId="713C5449" w:rsidR="002776C4" w:rsidRPr="005A2591" w:rsidRDefault="00B100B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5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都在同一</w:t>
      </w:r>
      <w:proofErr w:type="gramStart"/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個</w:t>
      </w:r>
      <w:proofErr w:type="gramEnd"/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member list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裡面，但有些對得到有些不行</w:t>
      </w:r>
    </w:p>
    <w:p w14:paraId="6C72C144" w14:textId="514BB4BD" w:rsidR="002776C4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最近跟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家人</w:t>
      </w:r>
      <w:r w:rsidRPr="005A2591">
        <w:rPr>
          <w:rFonts w:ascii="Times New Roman" w:eastAsia="微軟正黑體" w:hAnsi="Times New Roman" w:cs="Times New Roman"/>
          <w:szCs w:val="24"/>
        </w:rPr>
        <w:t>吵架了</w:t>
      </w:r>
      <w:r w:rsidRPr="005A2591">
        <w:rPr>
          <w:rFonts w:ascii="Times New Roman" w:eastAsia="微軟正黑體" w:hAnsi="Times New Roman" w:cs="Times New Roman"/>
          <w:szCs w:val="24"/>
        </w:rPr>
        <w:t xml:space="preserve"> (ok</w:t>
      </w:r>
    </w:p>
    <w:p w14:paraId="5F51F3CC" w14:textId="025E8C54" w:rsidR="00614009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</w:t>
      </w:r>
      <w:r w:rsidRPr="005A2591">
        <w:rPr>
          <w:rFonts w:ascii="Times New Roman" w:eastAsia="微軟正黑體" w:hAnsi="Times New Roman" w:cs="Times New Roman"/>
          <w:szCs w:val="24"/>
        </w:rPr>
        <w:t>最近跟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爸爸</w:t>
      </w:r>
      <w:r w:rsidRPr="005A2591">
        <w:rPr>
          <w:rFonts w:ascii="Times New Roman" w:eastAsia="微軟正黑體" w:hAnsi="Times New Roman" w:cs="Times New Roman"/>
          <w:szCs w:val="24"/>
        </w:rPr>
        <w:t>吵架了</w:t>
      </w:r>
      <w:r w:rsidRPr="005A2591">
        <w:rPr>
          <w:rFonts w:ascii="Times New Roman" w:eastAsia="微軟正黑體" w:hAnsi="Times New Roman" w:cs="Times New Roman"/>
          <w:szCs w:val="24"/>
        </w:rPr>
        <w:t xml:space="preserve"> (</w:t>
      </w:r>
      <w:r w:rsidRPr="005A2591">
        <w:rPr>
          <w:rFonts w:ascii="Times New Roman" w:eastAsia="微軟正黑體" w:hAnsi="Times New Roman" w:cs="Times New Roman"/>
          <w:szCs w:val="24"/>
        </w:rPr>
        <w:t>不行</w:t>
      </w:r>
    </w:p>
    <w:p w14:paraId="0773D70D" w14:textId="77777777" w:rsidR="006C7255" w:rsidRPr="005A2591" w:rsidRDefault="00481A37" w:rsidP="006C725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46E7F592" w14:textId="0EA91413" w:rsidR="006C7255" w:rsidRPr="005A2591" w:rsidRDefault="006C7255" w:rsidP="006C7255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Marc</w:t>
      </w:r>
    </w:p>
    <w:p w14:paraId="4BC4BE0D" w14:textId="77777777" w:rsidR="006C7255" w:rsidRPr="005A2591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正</w:t>
      </w:r>
      <w:r w:rsidRPr="005A2591">
        <w:rPr>
          <w:rFonts w:ascii="Times New Roman" w:eastAsia="微軟正黑體" w:hAnsi="Times New Roman" w:cs="Times New Roman"/>
          <w:szCs w:val="24"/>
        </w:rPr>
        <w:t>comforting_bot_2 script</w:t>
      </w:r>
      <w:r w:rsidRPr="005A2591">
        <w:rPr>
          <w:rFonts w:ascii="Times New Roman" w:eastAsia="微軟正黑體" w:hAnsi="Times New Roman" w:cs="Times New Roman"/>
          <w:szCs w:val="24"/>
        </w:rPr>
        <w:t>裡面</w:t>
      </w:r>
      <w:r w:rsidRPr="005A2591">
        <w:rPr>
          <w:rFonts w:ascii="Times New Roman" w:eastAsia="微軟正黑體" w:hAnsi="Times New Roman" w:cs="Times New Roman"/>
          <w:szCs w:val="24"/>
        </w:rPr>
        <w:t>247</w:t>
      </w:r>
      <w:r w:rsidRPr="005A2591">
        <w:rPr>
          <w:rFonts w:ascii="Times New Roman" w:eastAsia="微軟正黑體" w:hAnsi="Times New Roman" w:cs="Times New Roman"/>
          <w:szCs w:val="24"/>
        </w:rPr>
        <w:t>、</w:t>
      </w:r>
      <w:r w:rsidRPr="005A2591">
        <w:rPr>
          <w:rFonts w:ascii="Times New Roman" w:eastAsia="微軟正黑體" w:hAnsi="Times New Roman" w:cs="Times New Roman"/>
          <w:szCs w:val="24"/>
        </w:rPr>
        <w:t>274-275</w:t>
      </w:r>
      <w:r w:rsidRPr="005A2591">
        <w:rPr>
          <w:rFonts w:ascii="Times New Roman" w:eastAsia="微軟正黑體" w:hAnsi="Times New Roman" w:cs="Times New Roman"/>
          <w:szCs w:val="24"/>
        </w:rPr>
        <w:t>行的</w:t>
      </w:r>
      <w:r w:rsidRPr="005A2591">
        <w:rPr>
          <w:rFonts w:ascii="Times New Roman" w:eastAsia="微軟正黑體" w:hAnsi="Times New Roman" w:cs="Times New Roman"/>
          <w:szCs w:val="24"/>
        </w:rPr>
        <w:t>typo</w:t>
      </w:r>
      <w:r w:rsidRPr="005A2591">
        <w:rPr>
          <w:rFonts w:ascii="Times New Roman" w:eastAsia="微軟正黑體" w:hAnsi="Times New Roman" w:cs="Times New Roman"/>
          <w:szCs w:val="24"/>
        </w:rPr>
        <w:t>，</w:t>
      </w:r>
      <w:r w:rsidRPr="005A2591">
        <w:rPr>
          <w:rFonts w:ascii="Times New Roman" w:eastAsia="微軟正黑體" w:hAnsi="Times New Roman" w:cs="Times New Roman"/>
          <w:szCs w:val="24"/>
        </w:rPr>
        <w:t>source_domestic_other -&gt; source_other</w:t>
      </w:r>
    </w:p>
    <w:p w14:paraId="55BBD4A9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try:</w:t>
      </w:r>
    </w:p>
    <w:p w14:paraId="21DA2C5E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for e in handleSourceDICT.keys():</w:t>
      </w:r>
    </w:p>
    <w:p w14:paraId="49E4C4E0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    if resultDICT["source_other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"]  in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 xml:space="preserve"> handleSourceDICT[e]:</w:t>
      </w:r>
    </w:p>
    <w:p w14:paraId="68619E17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        reactionDICT["source_other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"]=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 xml:space="preserve"> e  </w:t>
      </w:r>
    </w:p>
    <w:p w14:paraId="03FAB499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except:</w:t>
      </w:r>
    </w:p>
    <w:p w14:paraId="43EEF5B3" w14:textId="77777777" w:rsidR="006C7255" w:rsidRPr="005A2591" w:rsidRDefault="006C7255" w:rsidP="006C7255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pass</w:t>
      </w:r>
    </w:p>
    <w:p w14:paraId="19BD844C" w14:textId="0D0E827F" w:rsidR="00584BD5" w:rsidRPr="00E16948" w:rsidRDefault="00584BD5" w:rsidP="00584BD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增加</w:t>
      </w:r>
      <w:r w:rsidRPr="005A2591">
        <w:rPr>
          <w:rFonts w:ascii="Times New Roman" w:eastAsia="微軟正黑體" w:hAnsi="Times New Roman" w:cs="Times New Roman"/>
          <w:szCs w:val="24"/>
        </w:rPr>
        <w:t>&amp;</w:t>
      </w: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="006C7255" w:rsidRPr="005A2591">
        <w:rPr>
          <w:rFonts w:ascii="Times New Roman" w:eastAsia="微軟正黑體" w:hAnsi="Times New Roman" w:cs="Times New Roman"/>
          <w:szCs w:val="24"/>
        </w:rPr>
        <w:t>other</w:t>
      </w:r>
      <w:r w:rsidRPr="005A2591">
        <w:rPr>
          <w:rFonts w:ascii="Times New Roman" w:eastAsia="微軟正黑體" w:hAnsi="Times New Roman" w:cs="Times New Roman"/>
          <w:szCs w:val="24"/>
        </w:rPr>
        <w:t>原有分類的</w:t>
      </w:r>
      <w:r w:rsidR="006C7255" w:rsidRPr="005A2591">
        <w:rPr>
          <w:rFonts w:ascii="Times New Roman" w:eastAsia="微軟正黑體" w:hAnsi="Times New Roman" w:cs="Times New Roman"/>
          <w:szCs w:val="24"/>
        </w:rPr>
        <w:t>句子</w:t>
      </w:r>
      <w:proofErr w:type="gramStart"/>
      <w:r w:rsidR="005A2591" w:rsidRPr="005A2591">
        <w:rPr>
          <w:rFonts w:ascii="Times New Roman" w:eastAsia="微軟正黑體" w:hAnsi="Times New Roman" w:cs="Times New Roman"/>
          <w:szCs w:val="24"/>
        </w:rPr>
        <w:t>（</w:t>
      </w:r>
      <w:proofErr w:type="gramEnd"/>
      <w:r w:rsidR="005A2591" w:rsidRPr="005A2591">
        <w:rPr>
          <w:rFonts w:ascii="Times New Roman" w:eastAsia="微軟正黑體" w:hAnsi="Times New Roman" w:cs="Times New Roman"/>
          <w:szCs w:val="24"/>
        </w:rPr>
        <w:t xml:space="preserve">e.g., </w:t>
      </w:r>
      <w:r w:rsidR="00FF32E0" w:rsidRPr="005A2591">
        <w:rPr>
          <w:rFonts w:ascii="Times New Roman" w:eastAsia="微軟正黑體" w:hAnsi="Times New Roman" w:cs="Times New Roman"/>
          <w:szCs w:val="24"/>
        </w:rPr>
        <w:t>我這個月發票又沒中</w:t>
      </w:r>
      <w:r w:rsidR="005A2591" w:rsidRPr="005A2591">
        <w:rPr>
          <w:rFonts w:ascii="Times New Roman" w:eastAsia="微軟正黑體" w:hAnsi="Times New Roman" w:cs="Times New Roman"/>
          <w:szCs w:val="24"/>
        </w:rPr>
        <w:t>）</w:t>
      </w:r>
    </w:p>
    <w:p w14:paraId="73D95491" w14:textId="03FA6E23" w:rsidR="00584BD5" w:rsidRPr="005A2591" w:rsidRDefault="00584BD5" w:rsidP="00584BD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增加新</w:t>
      </w:r>
      <w:r w:rsidR="005A2591" w:rsidRPr="005A2591">
        <w:rPr>
          <w:rFonts w:ascii="Times New Roman" w:eastAsia="微軟正黑體" w:hAnsi="Times New Roman" w:cs="Times New Roman"/>
          <w:szCs w:val="24"/>
        </w:rPr>
        <w:t>類別</w:t>
      </w:r>
      <w:r w:rsidRPr="005A2591">
        <w:rPr>
          <w:rFonts w:ascii="Times New Roman" w:eastAsia="微軟正黑體" w:hAnsi="Times New Roman" w:cs="Times New Roman"/>
          <w:szCs w:val="24"/>
        </w:rPr>
        <w:t>getClass</w:t>
      </w:r>
      <w:r w:rsidR="005A2591" w:rsidRPr="005A2591">
        <w:rPr>
          <w:rFonts w:ascii="Times New Roman" w:eastAsia="微軟正黑體" w:hAnsi="Times New Roman" w:cs="Times New Roman"/>
          <w:szCs w:val="24"/>
        </w:rPr>
        <w:t>，將原有類別</w:t>
      </w:r>
      <w:r w:rsidR="005A2591" w:rsidRPr="005A2591">
        <w:rPr>
          <w:rFonts w:ascii="Times New Roman" w:eastAsia="微軟正黑體" w:hAnsi="Times New Roman" w:cs="Times New Roman"/>
          <w:szCs w:val="24"/>
        </w:rPr>
        <w:t>ticket</w:t>
      </w:r>
      <w:r w:rsidR="005A2591" w:rsidRPr="005A2591">
        <w:rPr>
          <w:rFonts w:ascii="Times New Roman" w:eastAsia="微軟正黑體" w:hAnsi="Times New Roman" w:cs="Times New Roman"/>
          <w:szCs w:val="24"/>
        </w:rPr>
        <w:t>改成</w:t>
      </w:r>
      <w:r w:rsidR="005A2591" w:rsidRPr="005A2591">
        <w:rPr>
          <w:rFonts w:ascii="Times New Roman" w:eastAsia="微軟正黑體" w:hAnsi="Times New Roman" w:cs="Times New Roman"/>
          <w:szCs w:val="24"/>
        </w:rPr>
        <w:t>getTicket</w:t>
      </w:r>
      <w:r w:rsidR="005A2591" w:rsidRPr="005A2591">
        <w:rPr>
          <w:rFonts w:ascii="Times New Roman" w:eastAsia="微軟正黑體" w:hAnsi="Times New Roman" w:cs="Times New Roman"/>
          <w:szCs w:val="24"/>
        </w:rPr>
        <w:t>，原有類別</w:t>
      </w:r>
      <w:r w:rsidR="005A2591" w:rsidRPr="005A2591">
        <w:rPr>
          <w:rFonts w:ascii="Times New Roman" w:hAnsi="Times New Roman" w:cs="Times New Roman"/>
          <w:szCs w:val="24"/>
        </w:rPr>
        <w:t>boringWork</w:t>
      </w:r>
      <w:r w:rsidR="005A2591" w:rsidRPr="005A2591">
        <w:rPr>
          <w:rFonts w:ascii="Times New Roman" w:eastAsia="微軟正黑體" w:hAnsi="Times New Roman" w:cs="Times New Roman"/>
          <w:szCs w:val="24"/>
        </w:rPr>
        <w:t>改成</w:t>
      </w:r>
      <w:r w:rsidR="005A2591" w:rsidRPr="005A2591">
        <w:rPr>
          <w:rFonts w:ascii="Times New Roman" w:hAnsi="Times New Roman" w:cs="Times New Roman"/>
          <w:szCs w:val="24"/>
        </w:rPr>
        <w:t>boringChores</w:t>
      </w:r>
      <w:r w:rsidR="005A2591" w:rsidRPr="005A2591">
        <w:rPr>
          <w:rFonts w:ascii="Times New Roman" w:hAnsi="Times New Roman" w:cs="Times New Roman"/>
          <w:szCs w:val="24"/>
        </w:rPr>
        <w:t>以包含工作以外的事情</w:t>
      </w:r>
      <w:r w:rsidR="005A2591" w:rsidRPr="005A2591">
        <w:rPr>
          <w:rFonts w:ascii="Times New Roman" w:hAnsi="Times New Roman" w:cs="Times New Roman"/>
          <w:szCs w:val="24"/>
        </w:rPr>
        <w:t xml:space="preserve"> </w:t>
      </w:r>
    </w:p>
    <w:p w14:paraId="6609CD10" w14:textId="09393CAC" w:rsidR="006C7255" w:rsidRPr="005A2591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otherREF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handleSourceOtherDICT</w:t>
      </w:r>
    </w:p>
    <w:p w14:paraId="210CD354" w14:textId="2387DA58" w:rsidR="006C7255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otherREF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sourceReactionOtherDICT</w:t>
      </w:r>
      <w:r w:rsidRPr="005A2591">
        <w:rPr>
          <w:rFonts w:ascii="Times New Roman" w:eastAsia="微軟正黑體" w:hAnsi="Times New Roman" w:cs="Times New Roman"/>
          <w:szCs w:val="24"/>
        </w:rPr>
        <w:t>裡頭的</w:t>
      </w:r>
      <w:r w:rsidR="005A2591" w:rsidRPr="005A2591">
        <w:rPr>
          <w:rFonts w:ascii="Times New Roman" w:eastAsia="微軟正黑體" w:hAnsi="Times New Roman" w:cs="Times New Roman"/>
          <w:szCs w:val="24"/>
        </w:rPr>
        <w:t>萬用</w:t>
      </w:r>
      <w:r w:rsidRPr="005A2591">
        <w:rPr>
          <w:rFonts w:ascii="Times New Roman" w:eastAsia="微軟正黑體" w:hAnsi="Times New Roman" w:cs="Times New Roman"/>
          <w:szCs w:val="24"/>
        </w:rPr>
        <w:t>回覆</w:t>
      </w:r>
      <w:r w:rsidR="00D82699">
        <w:rPr>
          <w:rFonts w:ascii="Times New Roman" w:eastAsia="微軟正黑體" w:hAnsi="Times New Roman" w:cs="Times New Roman" w:hint="eastAsia"/>
          <w:szCs w:val="24"/>
        </w:rPr>
        <w:t>、新增</w:t>
      </w:r>
      <w:r w:rsidR="00D82699" w:rsidRPr="005A2591">
        <w:rPr>
          <w:rFonts w:ascii="Times New Roman" w:eastAsia="微軟正黑體" w:hAnsi="Times New Roman" w:cs="Times New Roman"/>
          <w:szCs w:val="24"/>
        </w:rPr>
        <w:t>getClass</w:t>
      </w:r>
      <w:r w:rsidR="00D82699">
        <w:rPr>
          <w:rFonts w:ascii="Times New Roman" w:eastAsia="微軟正黑體" w:hAnsi="Times New Roman" w:cs="Times New Roman" w:hint="eastAsia"/>
          <w:szCs w:val="24"/>
        </w:rPr>
        <w:t>的回覆</w:t>
      </w:r>
    </w:p>
    <w:p w14:paraId="22DEF646" w14:textId="68A0836E" w:rsidR="00E16948" w:rsidRPr="005A2591" w:rsidRDefault="00E16948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>
        <w:rPr>
          <w:rFonts w:ascii="Times New Roman" w:eastAsia="微軟正黑體" w:hAnsi="Times New Roman" w:cs="Times New Roman" w:hint="eastAsia"/>
          <w:szCs w:val="24"/>
        </w:rPr>
        <w:t>更新</w:t>
      </w:r>
      <w:r w:rsidR="00B96048">
        <w:rPr>
          <w:rFonts w:ascii="Times New Roman" w:eastAsia="微軟正黑體" w:hAnsi="Times New Roman" w:cs="Times New Roman"/>
          <w:szCs w:val="24"/>
        </w:rPr>
        <w:t>Loki</w:t>
      </w:r>
      <w:r w:rsidR="00B96048">
        <w:rPr>
          <w:rFonts w:ascii="Times New Roman" w:eastAsia="微軟正黑體" w:hAnsi="Times New Roman" w:cs="Times New Roman" w:hint="eastAsia"/>
          <w:szCs w:val="24"/>
        </w:rPr>
        <w:t>自定義字典</w:t>
      </w:r>
    </w:p>
    <w:p w14:paraId="7E9E54AC" w14:textId="77777777" w:rsidR="00584BD5" w:rsidRPr="005A2591" w:rsidRDefault="00584BD5" w:rsidP="00584BD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A60C74C" w14:textId="694D4D7A" w:rsidR="00481A37" w:rsidRPr="005A2591" w:rsidRDefault="00584BD5" w:rsidP="00584BD5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16A76859" w14:textId="2A585C72" w:rsidR="00584BD5" w:rsidRPr="005A2591" w:rsidRDefault="003B4D13" w:rsidP="00584BD5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Cs w:val="24"/>
        </w:rPr>
      </w:pPr>
      <w:r w:rsidRPr="005A2591">
        <w:rPr>
          <w:rFonts w:ascii="Times New Roman" w:hAnsi="Times New Roman" w:cs="Times New Roman"/>
          <w:szCs w:val="24"/>
        </w:rPr>
        <w:t>我跟他沒緣</w:t>
      </w:r>
      <w:r w:rsidRPr="005A2591">
        <w:rPr>
          <w:rFonts w:ascii="Times New Roman" w:hAnsi="Times New Roman" w:cs="Times New Roman"/>
          <w:szCs w:val="24"/>
        </w:rPr>
        <w:t xml:space="preserve"> ===&gt; 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r w:rsidRPr="005A2591">
        <w:rPr>
          <w:rFonts w:ascii="Times New Roman" w:hAnsi="Times New Roman" w:cs="Times New Roman"/>
          <w:szCs w:val="24"/>
        </w:rPr>
        <w:t>朋友</w:t>
      </w:r>
      <w:r w:rsidRPr="005A2591">
        <w:rPr>
          <w:rFonts w:ascii="Times New Roman" w:hAnsi="Times New Roman" w:cs="Times New Roman"/>
          <w:szCs w:val="24"/>
        </w:rPr>
        <w:t xml:space="preserve">] </w:t>
      </w:r>
      <w:r w:rsidRPr="005A2591">
        <w:rPr>
          <w:rFonts w:ascii="Times New Roman" w:hAnsi="Times New Roman" w:cs="Times New Roman"/>
          <w:szCs w:val="24"/>
        </w:rPr>
        <w:t>會被</w:t>
      </w:r>
      <w:r w:rsidR="00874574" w:rsidRPr="005A2591">
        <w:rPr>
          <w:rFonts w:ascii="Times New Roman" w:hAnsi="Times New Roman" w:cs="Times New Roman"/>
          <w:szCs w:val="24"/>
        </w:rPr>
        <w:t>I</w:t>
      </w:r>
      <w:r w:rsidRPr="005A2591">
        <w:rPr>
          <w:rFonts w:ascii="Times New Roman" w:hAnsi="Times New Roman" w:cs="Times New Roman"/>
          <w:szCs w:val="24"/>
        </w:rPr>
        <w:t>nterpersonal</w:t>
      </w:r>
      <w:r w:rsidRPr="005A2591">
        <w:rPr>
          <w:rFonts w:ascii="Times New Roman" w:hAnsi="Times New Roman" w:cs="Times New Roman"/>
          <w:szCs w:val="24"/>
        </w:rPr>
        <w:t>抓到，而不是</w:t>
      </w:r>
      <w:r w:rsidRPr="005A2591">
        <w:rPr>
          <w:rFonts w:ascii="Times New Roman" w:hAnsi="Times New Roman" w:cs="Times New Roman"/>
          <w:szCs w:val="24"/>
        </w:rPr>
        <w:t xml:space="preserve"> </w:t>
      </w:r>
      <w:r w:rsidRPr="005A2591">
        <w:rPr>
          <w:rFonts w:ascii="Times New Roman" w:hAnsi="Times New Roman" w:cs="Times New Roman"/>
          <w:szCs w:val="24"/>
        </w:rPr>
        <w:t>我跟他沒緣</w:t>
      </w:r>
      <w:r w:rsidRPr="005A2591">
        <w:rPr>
          <w:rFonts w:ascii="Times New Roman" w:hAnsi="Times New Roman" w:cs="Times New Roman"/>
          <w:szCs w:val="24"/>
        </w:rPr>
        <w:t xml:space="preserve"> ===&gt; [</w:t>
      </w:r>
      <w:r w:rsidRPr="005A2591">
        <w:rPr>
          <w:rFonts w:ascii="Times New Roman" w:hAnsi="Times New Roman" w:cs="Times New Roman"/>
          <w:szCs w:val="24"/>
        </w:rPr>
        <w:t>我們</w:t>
      </w:r>
      <w:r w:rsidRPr="005A2591">
        <w:rPr>
          <w:rFonts w:ascii="Times New Roman" w:hAnsi="Times New Roman" w:cs="Times New Roman"/>
          <w:szCs w:val="24"/>
        </w:rPr>
        <w:t>]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proofErr w:type="gramStart"/>
      <w:r w:rsidRPr="005A2591">
        <w:rPr>
          <w:rFonts w:ascii="Times New Roman" w:hAnsi="Times New Roman" w:cs="Times New Roman"/>
          <w:szCs w:val="24"/>
        </w:rPr>
        <w:t>緣份</w:t>
      </w:r>
      <w:proofErr w:type="gramEnd"/>
      <w:r w:rsidRPr="005A2591">
        <w:rPr>
          <w:rFonts w:ascii="Times New Roman" w:hAnsi="Times New Roman" w:cs="Times New Roman"/>
          <w:szCs w:val="24"/>
        </w:rPr>
        <w:t>]</w:t>
      </w:r>
    </w:p>
    <w:p w14:paraId="0311667E" w14:textId="5A8F19D5" w:rsidR="00AF435D" w:rsidRDefault="00874574" w:rsidP="00AF435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Cs w:val="24"/>
        </w:rPr>
      </w:pPr>
      <w:r w:rsidRPr="005A2591">
        <w:rPr>
          <w:rFonts w:ascii="Times New Roman" w:hAnsi="Times New Roman" w:cs="Times New Roman"/>
          <w:szCs w:val="24"/>
        </w:rPr>
        <w:t>Personal</w:t>
      </w:r>
      <w:r w:rsidRPr="005A2591">
        <w:rPr>
          <w:rFonts w:ascii="Times New Roman" w:hAnsi="Times New Roman" w:cs="Times New Roman"/>
          <w:szCs w:val="24"/>
        </w:rPr>
        <w:t>裡面的「課業工作相關」要不要丟到</w:t>
      </w:r>
      <w:r w:rsidRPr="005A2591">
        <w:rPr>
          <w:rFonts w:ascii="Times New Roman" w:hAnsi="Times New Roman" w:cs="Times New Roman"/>
          <w:szCs w:val="24"/>
        </w:rPr>
        <w:t>Other</w:t>
      </w:r>
      <w:r w:rsidRPr="005A2591">
        <w:rPr>
          <w:rFonts w:ascii="Times New Roman" w:hAnsi="Times New Roman" w:cs="Times New Roman"/>
          <w:szCs w:val="24"/>
        </w:rPr>
        <w:t>？</w:t>
      </w:r>
      <w:r w:rsidRPr="005A2591">
        <w:rPr>
          <w:rFonts w:ascii="Times New Roman" w:hAnsi="Times New Roman" w:cs="Times New Roman"/>
          <w:szCs w:val="24"/>
        </w:rPr>
        <w:t>Other</w:t>
      </w:r>
      <w:r w:rsidRPr="005A2591">
        <w:rPr>
          <w:rFonts w:ascii="Times New Roman" w:hAnsi="Times New Roman" w:cs="Times New Roman"/>
          <w:szCs w:val="24"/>
        </w:rPr>
        <w:t>這邊已經有處理「學校</w:t>
      </w:r>
      <w:r w:rsidRPr="005A2591">
        <w:rPr>
          <w:rFonts w:ascii="Times New Roman" w:hAnsi="Times New Roman" w:cs="Times New Roman"/>
          <w:szCs w:val="24"/>
        </w:rPr>
        <w:t>(</w:t>
      </w:r>
      <w:r w:rsidRPr="005A2591">
        <w:rPr>
          <w:rFonts w:ascii="Times New Roman" w:hAnsi="Times New Roman" w:cs="Times New Roman"/>
          <w:szCs w:val="24"/>
        </w:rPr>
        <w:t>課程</w:t>
      </w:r>
      <w:r w:rsidRPr="005A2591">
        <w:rPr>
          <w:rFonts w:ascii="Times New Roman" w:hAnsi="Times New Roman" w:cs="Times New Roman"/>
          <w:szCs w:val="24"/>
        </w:rPr>
        <w:t>)</w:t>
      </w:r>
      <w:r w:rsidRPr="005A2591">
        <w:rPr>
          <w:rFonts w:ascii="Times New Roman" w:hAnsi="Times New Roman" w:cs="Times New Roman"/>
          <w:szCs w:val="24"/>
        </w:rPr>
        <w:t>」和</w:t>
      </w:r>
      <w:r w:rsidRPr="005A2591">
        <w:rPr>
          <w:rFonts w:ascii="Times New Roman" w:hAnsi="Times New Roman" w:cs="Times New Roman"/>
          <w:szCs w:val="24"/>
        </w:rPr>
        <w:lastRenderedPageBreak/>
        <w:t>「分數」了</w:t>
      </w:r>
    </w:p>
    <w:p w14:paraId="3EDED4AC" w14:textId="29075FB1" w:rsidR="00BE2494" w:rsidRDefault="00BE2494" w:rsidP="00BE2494">
      <w:pPr>
        <w:rPr>
          <w:rFonts w:ascii="Times New Roman" w:hAnsi="Times New Roman" w:cs="Times New Roman"/>
          <w:szCs w:val="24"/>
        </w:rPr>
      </w:pPr>
    </w:p>
    <w:p w14:paraId="575F06D7" w14:textId="77777777" w:rsidR="00BE2494" w:rsidRPr="005A2591" w:rsidRDefault="00BE2494" w:rsidP="00BE2494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1AEED49B" w14:textId="6789CE63" w:rsidR="00BE2494" w:rsidRDefault="00BE2494" w:rsidP="00BE2494">
      <w:pPr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>
        <w:rPr>
          <w:rFonts w:ascii="Times New Roman" w:eastAsia="微軟正黑體" w:hAnsi="Times New Roman" w:cs="Times New Roman" w:hint="eastAsia"/>
          <w:b/>
          <w:bCs/>
          <w:szCs w:val="24"/>
          <w:u w:val="single"/>
        </w:rPr>
        <w:t>R</w:t>
      </w:r>
      <w:r>
        <w:rPr>
          <w:rFonts w:ascii="Times New Roman" w:eastAsia="微軟正黑體" w:hAnsi="Times New Roman" w:cs="Times New Roman"/>
          <w:b/>
          <w:bCs/>
          <w:szCs w:val="24"/>
          <w:u w:val="single"/>
        </w:rPr>
        <w:t>obin</w:t>
      </w:r>
    </w:p>
    <w:p w14:paraId="2CBFAB92" w14:textId="591BE450" w:rsidR="00BE2494" w:rsidRDefault="00BE249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BE2494">
        <w:rPr>
          <w:rFonts w:ascii="Times New Roman" w:hAnsi="Times New Roman" w:cs="Times New Roman" w:hint="eastAsia"/>
          <w:szCs w:val="24"/>
        </w:rPr>
        <w:t>做了很久但是都沒有成效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===== &gt; 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r w:rsidRPr="005A2591">
        <w:rPr>
          <w:rFonts w:ascii="Times New Roman" w:hAnsi="Times New Roman" w:cs="Times New Roman"/>
          <w:szCs w:val="24"/>
        </w:rPr>
        <w:t>朋友</w:t>
      </w:r>
      <w:r w:rsidRPr="005A2591">
        <w:rPr>
          <w:rFonts w:ascii="Times New Roman" w:hAnsi="Times New Roman" w:cs="Times New Roman"/>
          <w:szCs w:val="24"/>
        </w:rPr>
        <w:t>]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 xml:space="preserve"> (</w:t>
      </w:r>
      <w:r>
        <w:rPr>
          <w:rFonts w:ascii="Times New Roman" w:hAnsi="Times New Roman" w:cs="Times New Roman" w:hint="eastAsia"/>
          <w:szCs w:val="24"/>
        </w:rPr>
        <w:t>會先對到</w:t>
      </w:r>
      <w:r>
        <w:rPr>
          <w:rFonts w:ascii="Times New Roman" w:hAnsi="Times New Roman" w:cs="Times New Roman" w:hint="eastAsia"/>
          <w:szCs w:val="24"/>
        </w:rPr>
        <w:t xml:space="preserve"> interpersonal </w:t>
      </w:r>
      <w:r w:rsidR="00057F07">
        <w:rPr>
          <w:rFonts w:ascii="Times New Roman" w:hAnsi="Times New Roman" w:cs="Times New Roman"/>
          <w:szCs w:val="24"/>
        </w:rPr>
        <w:t>: no</w:t>
      </w:r>
      <w:r w:rsidR="00057F07">
        <w:rPr>
          <w:rFonts w:ascii="Times New Roman" w:hAnsi="Times New Roman" w:cs="Times New Roman" w:hint="eastAsia"/>
          <w:szCs w:val="24"/>
        </w:rPr>
        <w:t>_</w:t>
      </w:r>
      <w:r w:rsidR="00057F07">
        <w:rPr>
          <w:rFonts w:ascii="Times New Roman" w:hAnsi="Times New Roman" w:cs="Times New Roman"/>
          <w:szCs w:val="24"/>
        </w:rPr>
        <w:t xml:space="preserve">friend </w:t>
      </w:r>
      <w:r w:rsidR="00057F07">
        <w:rPr>
          <w:rFonts w:ascii="Times New Roman" w:hAnsi="Times New Roman" w:cs="Times New Roman" w:hint="eastAsia"/>
          <w:szCs w:val="24"/>
        </w:rPr>
        <w:t>所以修正了</w:t>
      </w:r>
      <w:r w:rsidR="00057F07">
        <w:rPr>
          <w:rFonts w:ascii="Times New Roman" w:hAnsi="Times New Roman" w:cs="Times New Roman" w:hint="eastAsia"/>
          <w:szCs w:val="24"/>
        </w:rPr>
        <w:t xml:space="preserve">interpersonal </w:t>
      </w:r>
      <w:r w:rsidR="00057F07">
        <w:rPr>
          <w:rFonts w:ascii="Times New Roman" w:hAnsi="Times New Roman" w:cs="Times New Roman" w:hint="eastAsia"/>
          <w:szCs w:val="24"/>
        </w:rPr>
        <w:t>的條件</w:t>
      </w:r>
      <w:r w:rsidR="00057F07">
        <w:rPr>
          <w:rFonts w:ascii="Times New Roman" w:hAnsi="Times New Roman" w:cs="Times New Roman" w:hint="eastAsia"/>
          <w:szCs w:val="24"/>
        </w:rPr>
        <w:t xml:space="preserve"> l</w:t>
      </w:r>
      <w:r w:rsidR="00057F07">
        <w:rPr>
          <w:rFonts w:ascii="Times New Roman" w:hAnsi="Times New Roman" w:cs="Times New Roman"/>
          <w:szCs w:val="24"/>
        </w:rPr>
        <w:t>ine 537</w:t>
      </w:r>
    </w:p>
    <w:p w14:paraId="5A910B82" w14:textId="21E67FCC" w:rsidR="00057F07" w:rsidRDefault="002F13B7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</w:t>
      </w:r>
      <w:r>
        <w:rPr>
          <w:rFonts w:ascii="Times New Roman" w:hAnsi="Times New Roman" w:cs="Times New Roman"/>
          <w:szCs w:val="24"/>
        </w:rPr>
        <w:t xml:space="preserve">ersonalREF: </w:t>
      </w:r>
      <w:r>
        <w:rPr>
          <w:rFonts w:ascii="Times New Roman" w:hAnsi="Times New Roman" w:cs="Times New Roman" w:hint="eastAsia"/>
          <w:szCs w:val="24"/>
        </w:rPr>
        <w:t>新增</w:t>
      </w:r>
      <w:r>
        <w:rPr>
          <w:rFonts w:ascii="Times New Roman" w:hAnsi="Times New Roman" w:cs="Times New Roman" w:hint="eastAsia"/>
          <w:szCs w:val="24"/>
        </w:rPr>
        <w:t xml:space="preserve">Bully </w:t>
      </w:r>
      <w:r>
        <w:rPr>
          <w:rFonts w:ascii="Times New Roman" w:hAnsi="Times New Roman" w:cs="Times New Roman" w:hint="eastAsia"/>
          <w:szCs w:val="24"/>
        </w:rPr>
        <w:t>回覆</w:t>
      </w:r>
    </w:p>
    <w:p w14:paraId="22C16A50" w14:textId="641E88A9" w:rsidR="00820BA3" w:rsidRDefault="00820BA3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</w:t>
      </w:r>
      <w:r>
        <w:rPr>
          <w:rFonts w:ascii="Times New Roman" w:hAnsi="Times New Roman" w:cs="Times New Roman"/>
          <w:szCs w:val="24"/>
        </w:rPr>
        <w:t xml:space="preserve">ersonalREF: </w:t>
      </w:r>
      <w:r>
        <w:rPr>
          <w:rFonts w:ascii="Times New Roman" w:hAnsi="Times New Roman" w:cs="Times New Roman" w:hint="eastAsia"/>
          <w:szCs w:val="24"/>
        </w:rPr>
        <w:t>修正</w:t>
      </w:r>
      <w:r>
        <w:rPr>
          <w:rFonts w:ascii="Times New Roman" w:hAnsi="Times New Roman" w:cs="Times New Roman" w:hint="eastAsia"/>
          <w:szCs w:val="24"/>
        </w:rPr>
        <w:t>lifeQuality typo</w:t>
      </w:r>
    </w:p>
    <w:p w14:paraId="026DA952" w14:textId="45AA1807" w:rsidR="003670D8" w:rsidRDefault="003670D8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3670D8">
        <w:rPr>
          <w:rFonts w:ascii="Times New Roman" w:hAnsi="Times New Roman" w:cs="Times New Roman" w:hint="eastAsia"/>
          <w:szCs w:val="24"/>
        </w:rPr>
        <w:t>什麼時候我才可以成功</w:t>
      </w:r>
      <w:r w:rsidRPr="003670D8">
        <w:rPr>
          <w:rFonts w:ascii="Times New Roman" w:hAnsi="Times New Roman" w:cs="Times New Roman" w:hint="eastAsia"/>
          <w:szCs w:val="24"/>
        </w:rPr>
        <w:t xml:space="preserve"> ===&gt;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修正</w:t>
      </w:r>
      <w:r>
        <w:rPr>
          <w:rFonts w:ascii="Times New Roman" w:hAnsi="Times New Roman" w:cs="Times New Roman" w:hint="eastAsia"/>
          <w:szCs w:val="24"/>
        </w:rPr>
        <w:t>k</w:t>
      </w:r>
      <w:r>
        <w:rPr>
          <w:rFonts w:ascii="Times New Roman" w:hAnsi="Times New Roman" w:cs="Times New Roman"/>
          <w:szCs w:val="24"/>
        </w:rPr>
        <w:t>eyword</w:t>
      </w:r>
    </w:p>
    <w:p w14:paraId="29689AD3" w14:textId="321EB2D7" w:rsidR="005431EE" w:rsidRDefault="005431EE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workChange </w:t>
      </w:r>
      <w:r>
        <w:rPr>
          <w:rFonts w:ascii="Times New Roman" w:hAnsi="Times New Roman" w:cs="Times New Roman" w:hint="eastAsia"/>
          <w:szCs w:val="24"/>
        </w:rPr>
        <w:t>換了新的回應句</w:t>
      </w:r>
    </w:p>
    <w:p w14:paraId="5EBF9E45" w14:textId="4A7C99DF" w:rsidR="005431EE" w:rsidRDefault="00C73C11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C73C11">
        <w:rPr>
          <w:rFonts w:ascii="Times New Roman" w:hAnsi="Times New Roman" w:cs="Times New Roman" w:hint="eastAsia"/>
          <w:szCs w:val="24"/>
        </w:rPr>
        <w:t>感覺努力沒有被看見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這句話原本對到</w:t>
      </w:r>
      <w:r>
        <w:rPr>
          <w:rFonts w:ascii="Times New Roman" w:hAnsi="Times New Roman" w:cs="Times New Roman" w:hint="eastAsia"/>
          <w:szCs w:val="24"/>
        </w:rPr>
        <w:t xml:space="preserve">negMood </w:t>
      </w:r>
      <w:r>
        <w:rPr>
          <w:rFonts w:ascii="Times New Roman" w:hAnsi="Times New Roman" w:cs="Times New Roman" w:hint="eastAsia"/>
          <w:szCs w:val="24"/>
        </w:rPr>
        <w:t>改成</w:t>
      </w:r>
      <w:r>
        <w:rPr>
          <w:rFonts w:ascii="Times New Roman" w:hAnsi="Times New Roman" w:cs="Times New Roman" w:hint="eastAsia"/>
          <w:szCs w:val="24"/>
        </w:rPr>
        <w:t xml:space="preserve"> workWaste</w:t>
      </w:r>
    </w:p>
    <w:p w14:paraId="2927E95D" w14:textId="480866AA" w:rsidR="00EA2586" w:rsidRDefault="00EA2586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新增</w:t>
      </w:r>
      <w:r>
        <w:rPr>
          <w:rFonts w:ascii="Times New Roman" w:hAnsi="Times New Roman" w:cs="Times New Roman" w:hint="eastAsia"/>
          <w:szCs w:val="24"/>
        </w:rPr>
        <w:t xml:space="preserve">timeManagement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0557589C" w14:textId="6FFCA1FD" w:rsidR="006760F4" w:rsidRDefault="006760F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6760F4">
        <w:rPr>
          <w:rFonts w:ascii="Times New Roman" w:hAnsi="Times New Roman" w:cs="Times New Roman" w:hint="eastAsia"/>
          <w:szCs w:val="24"/>
        </w:rPr>
        <w:t>人生也有許多沒有正確答案的事，正因為每個人答題方式不同，但如果還是想不到答案，還是多問問身邊朋友、老師呢？</w:t>
      </w:r>
      <w:r>
        <w:rPr>
          <w:rFonts w:ascii="Times New Roman" w:hAnsi="Times New Roman" w:cs="Times New Roman" w:hint="eastAsia"/>
          <w:szCs w:val="24"/>
        </w:rPr>
        <w:t xml:space="preserve"> </w:t>
      </w:r>
      <w:r w:rsidRPr="006760F4">
        <w:rPr>
          <w:rFonts w:ascii="Times New Roman" w:hAnsi="Times New Roman" w:cs="Times New Roman"/>
          <w:szCs w:val="24"/>
        </w:rPr>
        <w:sym w:font="Wingdings" w:char="F0E8"/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修改</w:t>
      </w:r>
      <w:r>
        <w:rPr>
          <w:rFonts w:ascii="Times New Roman" w:hAnsi="Times New Roman" w:cs="Times New Roman" w:hint="eastAsia"/>
          <w:szCs w:val="24"/>
        </w:rPr>
        <w:t xml:space="preserve">schoolwork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49DF6923" w14:textId="3681B3B1" w:rsidR="001106D3" w:rsidRDefault="001106D3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更改</w:t>
      </w:r>
      <w:r>
        <w:rPr>
          <w:rFonts w:ascii="Times New Roman" w:hAnsi="Times New Roman" w:cs="Times New Roman" w:hint="eastAsia"/>
          <w:szCs w:val="24"/>
        </w:rPr>
        <w:t xml:space="preserve">nothing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28D7650B" w14:textId="5F00C38D" w:rsidR="003C6DC4" w:rsidRPr="00057F07" w:rsidRDefault="003C6DC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更改</w:t>
      </w:r>
      <w:r>
        <w:rPr>
          <w:rFonts w:ascii="Times New Roman" w:hAnsi="Times New Roman" w:cs="Times New Roman" w:hint="eastAsia"/>
          <w:szCs w:val="24"/>
        </w:rPr>
        <w:t xml:space="preserve"> Loki_other line363 </w:t>
      </w:r>
      <w:r>
        <w:rPr>
          <w:rFonts w:ascii="Times New Roman" w:hAnsi="Times New Roman" w:cs="Times New Roman" w:hint="eastAsia"/>
          <w:szCs w:val="24"/>
        </w:rPr>
        <w:t>條件</w:t>
      </w:r>
      <w:bookmarkStart w:id="0" w:name="_GoBack"/>
      <w:bookmarkEnd w:id="0"/>
    </w:p>
    <w:p w14:paraId="2C2A5443" w14:textId="0BC0570B" w:rsidR="00BE2494" w:rsidRPr="00057F07" w:rsidRDefault="00BE2494" w:rsidP="00BE2494">
      <w:pPr>
        <w:rPr>
          <w:rFonts w:ascii="Times New Roman" w:hAnsi="Times New Roman" w:cs="Times New Roman"/>
          <w:szCs w:val="24"/>
        </w:rPr>
      </w:pPr>
    </w:p>
    <w:p w14:paraId="343D9275" w14:textId="77777777" w:rsidR="00BE2494" w:rsidRPr="005A2591" w:rsidRDefault="00BE2494" w:rsidP="00BE2494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6CD7F777" w14:textId="35D1DCF9" w:rsidR="00BE2494" w:rsidRDefault="005B2C4A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 w:rsidRPr="005B2C4A">
        <w:rPr>
          <w:rFonts w:ascii="Times New Roman" w:hAnsi="Times New Roman" w:cs="Times New Roman" w:hint="eastAsia"/>
          <w:szCs w:val="24"/>
          <w:lang w:val="es-ES"/>
        </w:rPr>
        <w:t>沒有考上喜歡的學校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(</w:t>
      </w:r>
      <w:r>
        <w:rPr>
          <w:rFonts w:ascii="Times New Roman" w:hAnsi="Times New Roman" w:cs="Times New Roman" w:hint="eastAsia"/>
          <w:szCs w:val="24"/>
          <w:lang w:val="es-ES"/>
        </w:rPr>
        <w:t>我和</w:t>
      </w:r>
      <w:r>
        <w:rPr>
          <w:rFonts w:ascii="Times New Roman" w:hAnsi="Times New Roman" w:cs="Times New Roman" w:hint="eastAsia"/>
          <w:szCs w:val="24"/>
          <w:lang w:val="es-ES"/>
        </w:rPr>
        <w:t xml:space="preserve">marc </w:t>
      </w:r>
      <w:r>
        <w:rPr>
          <w:rFonts w:ascii="Times New Roman" w:hAnsi="Times New Roman" w:cs="Times New Roman" w:hint="eastAsia"/>
          <w:szCs w:val="24"/>
          <w:lang w:val="es-ES"/>
        </w:rPr>
        <w:t>對</w:t>
      </w:r>
      <w:r w:rsidR="00C73C11">
        <w:rPr>
          <w:rFonts w:ascii="Times New Roman" w:hAnsi="Times New Roman" w:cs="Times New Roman" w:hint="eastAsia"/>
          <w:szCs w:val="24"/>
          <w:lang w:val="es-ES"/>
        </w:rPr>
        <w:t>到同樣一模一樣的句子，這樣</w:t>
      </w:r>
      <w:proofErr w:type="gramStart"/>
      <w:r w:rsidR="00C73C11">
        <w:rPr>
          <w:rFonts w:ascii="Times New Roman" w:hAnsi="Times New Roman" w:cs="Times New Roman" w:hint="eastAsia"/>
          <w:szCs w:val="24"/>
          <w:lang w:val="es-ES"/>
        </w:rPr>
        <w:t>要算誰的</w:t>
      </w:r>
      <w:proofErr w:type="gramEnd"/>
      <w:r w:rsidR="00C73C11">
        <w:rPr>
          <w:rFonts w:ascii="Times New Roman" w:hAnsi="Times New Roman" w:cs="Times New Roman" w:hint="eastAsia"/>
          <w:szCs w:val="24"/>
          <w:lang w:val="es-ES"/>
        </w:rPr>
        <w:t xml:space="preserve">? </w:t>
      </w:r>
    </w:p>
    <w:p w14:paraId="4F1719D1" w14:textId="1091076E" w:rsidR="005466B0" w:rsidRDefault="005466B0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 w:rsidRPr="005466B0">
        <w:rPr>
          <w:rFonts w:ascii="Times New Roman" w:hAnsi="Times New Roman" w:cs="Times New Roman" w:hint="eastAsia"/>
          <w:szCs w:val="24"/>
          <w:lang w:val="es-ES"/>
        </w:rPr>
        <w:t>世界上沒有我也可以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(</w:t>
      </w:r>
      <w:r>
        <w:rPr>
          <w:rFonts w:ascii="Times New Roman" w:hAnsi="Times New Roman" w:cs="Times New Roman" w:hint="eastAsia"/>
          <w:szCs w:val="24"/>
          <w:lang w:val="es-ES"/>
        </w:rPr>
        <w:t>這句話要不要去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Suicide?)</w:t>
      </w:r>
    </w:p>
    <w:p w14:paraId="26D6D051" w14:textId="1E5712E7" w:rsidR="00355A61" w:rsidRPr="005B2C4A" w:rsidRDefault="00355A61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 w:hint="eastAsia"/>
          <w:szCs w:val="24"/>
          <w:lang w:val="es-ES"/>
        </w:rPr>
      </w:pPr>
      <w:r>
        <w:rPr>
          <w:rFonts w:ascii="Times New Roman" w:hAnsi="Times New Roman" w:cs="Times New Roman"/>
          <w:szCs w:val="24"/>
          <w:lang w:val="es-ES"/>
        </w:rPr>
        <w:t xml:space="preserve">Bully </w:t>
      </w:r>
      <w:r>
        <w:rPr>
          <w:rFonts w:ascii="Times New Roman" w:hAnsi="Times New Roman" w:cs="Times New Roman" w:hint="eastAsia"/>
          <w:szCs w:val="24"/>
          <w:lang w:val="es-ES"/>
        </w:rPr>
        <w:t>的回覆要再想一下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</w:t>
      </w:r>
    </w:p>
    <w:sectPr w:rsidR="00355A61" w:rsidRPr="005B2C4A" w:rsidSect="00AB7B0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BE0DAC" w14:textId="77777777" w:rsidR="00382734" w:rsidRDefault="00382734" w:rsidP="00BE2494">
      <w:r>
        <w:separator/>
      </w:r>
    </w:p>
  </w:endnote>
  <w:endnote w:type="continuationSeparator" w:id="0">
    <w:p w14:paraId="588D6404" w14:textId="77777777" w:rsidR="00382734" w:rsidRDefault="00382734" w:rsidP="00BE2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BEDEAA" w14:textId="77777777" w:rsidR="00382734" w:rsidRDefault="00382734" w:rsidP="00BE2494">
      <w:r>
        <w:separator/>
      </w:r>
    </w:p>
  </w:footnote>
  <w:footnote w:type="continuationSeparator" w:id="0">
    <w:p w14:paraId="560AAC70" w14:textId="77777777" w:rsidR="00382734" w:rsidRDefault="00382734" w:rsidP="00BE2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32A5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8E5502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1D434F7A"/>
    <w:multiLevelType w:val="hybridMultilevel"/>
    <w:tmpl w:val="8DA8D0F8"/>
    <w:lvl w:ilvl="0" w:tplc="22488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5BE7C6D"/>
    <w:multiLevelType w:val="hybridMultilevel"/>
    <w:tmpl w:val="DDF22848"/>
    <w:lvl w:ilvl="0" w:tplc="A88C8F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01C66C9"/>
    <w:multiLevelType w:val="hybridMultilevel"/>
    <w:tmpl w:val="F452AA3E"/>
    <w:lvl w:ilvl="0" w:tplc="8A0C73C8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393305D"/>
    <w:multiLevelType w:val="hybridMultilevel"/>
    <w:tmpl w:val="5F106F4E"/>
    <w:lvl w:ilvl="0" w:tplc="2C08B0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D382822"/>
    <w:multiLevelType w:val="hybridMultilevel"/>
    <w:tmpl w:val="0E923BEC"/>
    <w:lvl w:ilvl="0" w:tplc="1100A5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wACE3NTQxNTIyUdpeDU4uLM/DyQAsNaANkwEO8sAAAA"/>
  </w:docVars>
  <w:rsids>
    <w:rsidRoot w:val="00F50E4D"/>
    <w:rsid w:val="00011848"/>
    <w:rsid w:val="00025DFE"/>
    <w:rsid w:val="00036A07"/>
    <w:rsid w:val="00057F07"/>
    <w:rsid w:val="00073B4A"/>
    <w:rsid w:val="000C0146"/>
    <w:rsid w:val="000D00CD"/>
    <w:rsid w:val="001106D3"/>
    <w:rsid w:val="00196D7F"/>
    <w:rsid w:val="001E4E51"/>
    <w:rsid w:val="001F7055"/>
    <w:rsid w:val="00213275"/>
    <w:rsid w:val="0023475A"/>
    <w:rsid w:val="00251A96"/>
    <w:rsid w:val="002559F9"/>
    <w:rsid w:val="0027587C"/>
    <w:rsid w:val="002776C4"/>
    <w:rsid w:val="002E148E"/>
    <w:rsid w:val="002F13B7"/>
    <w:rsid w:val="003116A3"/>
    <w:rsid w:val="003233F8"/>
    <w:rsid w:val="00355A61"/>
    <w:rsid w:val="003670D8"/>
    <w:rsid w:val="00382734"/>
    <w:rsid w:val="003B4D13"/>
    <w:rsid w:val="003C6DC4"/>
    <w:rsid w:val="003E7B3E"/>
    <w:rsid w:val="00420DD8"/>
    <w:rsid w:val="004727B9"/>
    <w:rsid w:val="00481A37"/>
    <w:rsid w:val="00486CD8"/>
    <w:rsid w:val="00532CF2"/>
    <w:rsid w:val="005431EE"/>
    <w:rsid w:val="005466B0"/>
    <w:rsid w:val="00584BD5"/>
    <w:rsid w:val="005A2591"/>
    <w:rsid w:val="005B2C4A"/>
    <w:rsid w:val="005B7917"/>
    <w:rsid w:val="005D6772"/>
    <w:rsid w:val="005D754B"/>
    <w:rsid w:val="00614009"/>
    <w:rsid w:val="00656CD1"/>
    <w:rsid w:val="006760F4"/>
    <w:rsid w:val="006803B0"/>
    <w:rsid w:val="00686C3D"/>
    <w:rsid w:val="0069309B"/>
    <w:rsid w:val="006C7255"/>
    <w:rsid w:val="006F27B9"/>
    <w:rsid w:val="007A519A"/>
    <w:rsid w:val="007D2081"/>
    <w:rsid w:val="007E0AF7"/>
    <w:rsid w:val="00820BA3"/>
    <w:rsid w:val="00853F3F"/>
    <w:rsid w:val="00874574"/>
    <w:rsid w:val="00886D47"/>
    <w:rsid w:val="008B7D48"/>
    <w:rsid w:val="008F3AC5"/>
    <w:rsid w:val="00910F4E"/>
    <w:rsid w:val="00A9309B"/>
    <w:rsid w:val="00AA07FE"/>
    <w:rsid w:val="00AB7B06"/>
    <w:rsid w:val="00AD1FC9"/>
    <w:rsid w:val="00AF435D"/>
    <w:rsid w:val="00B100B7"/>
    <w:rsid w:val="00B96048"/>
    <w:rsid w:val="00BB6C4C"/>
    <w:rsid w:val="00BE2494"/>
    <w:rsid w:val="00C06937"/>
    <w:rsid w:val="00C172DD"/>
    <w:rsid w:val="00C23AD9"/>
    <w:rsid w:val="00C602A3"/>
    <w:rsid w:val="00C67BA9"/>
    <w:rsid w:val="00C73C11"/>
    <w:rsid w:val="00CA6841"/>
    <w:rsid w:val="00CB1F37"/>
    <w:rsid w:val="00CB259D"/>
    <w:rsid w:val="00CE4561"/>
    <w:rsid w:val="00D46419"/>
    <w:rsid w:val="00D703DA"/>
    <w:rsid w:val="00D82699"/>
    <w:rsid w:val="00D9394E"/>
    <w:rsid w:val="00D96088"/>
    <w:rsid w:val="00DE0CF3"/>
    <w:rsid w:val="00DF5B39"/>
    <w:rsid w:val="00E16948"/>
    <w:rsid w:val="00E3738E"/>
    <w:rsid w:val="00EA2586"/>
    <w:rsid w:val="00ED7353"/>
    <w:rsid w:val="00F50E4D"/>
    <w:rsid w:val="00F71506"/>
    <w:rsid w:val="00F8179C"/>
    <w:rsid w:val="00FF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7791DD"/>
  <w15:chartTrackingRefBased/>
  <w15:docId w15:val="{87FD1470-99F7-4047-8AF8-24C3C6864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10F4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0E4D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BE24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E2494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E24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E249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3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8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1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9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7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3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75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4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82B611-4488-4FE7-827C-487FD0FC0B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0</TotalTime>
  <Pages>3</Pages>
  <Words>398</Words>
  <Characters>2273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薏如 黃</dc:creator>
  <cp:keywords/>
  <dc:description/>
  <cp:lastModifiedBy>Robin Lin</cp:lastModifiedBy>
  <cp:revision>71</cp:revision>
  <dcterms:created xsi:type="dcterms:W3CDTF">2021-09-03T09:26:00Z</dcterms:created>
  <dcterms:modified xsi:type="dcterms:W3CDTF">2021-09-10T13:32:00Z</dcterms:modified>
</cp:coreProperties>
</file>